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k Boj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j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01 W 82nd Pl, Burbank, IL, USA Burbank, IL, USA 604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jbojak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5148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u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